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EDDD773" w14:textId="79CEBE48" w:rsidR="00A96583" w:rsidRDefault="00FC669E">
      <w:r>
        <w:rPr>
          <w:noProof/>
          <w:lang w:val="en-CA" w:eastAsia="en-CA"/>
        </w:rPr>
        <w:drawing>
          <wp:anchor distT="0" distB="0" distL="114300" distR="114300" simplePos="0" relativeHeight="251701248" behindDoc="0" locked="0" layoutInCell="1" allowOverlap="1" wp14:anchorId="1F9F47B2" wp14:editId="3C8E4750">
            <wp:simplePos x="0" y="0"/>
            <wp:positionH relativeFrom="column">
              <wp:posOffset>-275008</wp:posOffset>
            </wp:positionH>
            <wp:positionV relativeFrom="paragraph">
              <wp:posOffset>497840</wp:posOffset>
            </wp:positionV>
            <wp:extent cx="7141315" cy="2912745"/>
            <wp:effectExtent l="19050" t="0" r="2435" b="0"/>
            <wp:wrapNone/>
            <wp:docPr id="2" name="Picture 1" descr="FallTour_carousel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FallTour_carousel.png"/>
                    <pic:cNvPicPr/>
                  </pic:nvPicPr>
                  <pic:blipFill>
                    <a:blip r:embed="rId4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7141315" cy="291274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E84863">
        <w:rPr>
          <w:noProof/>
          <w:lang w:val="en-CA" w:eastAsia="en-CA"/>
        </w:rPr>
        <w:drawing>
          <wp:anchor distT="0" distB="0" distL="114300" distR="114300" simplePos="0" relativeHeight="251659264" behindDoc="0" locked="0" layoutInCell="1" allowOverlap="1" wp14:anchorId="3952A520" wp14:editId="32958708">
            <wp:simplePos x="0" y="0"/>
            <wp:positionH relativeFrom="column">
              <wp:posOffset>-275590</wp:posOffset>
            </wp:positionH>
            <wp:positionV relativeFrom="paragraph">
              <wp:posOffset>-436880</wp:posOffset>
            </wp:positionV>
            <wp:extent cx="1606550" cy="386080"/>
            <wp:effectExtent l="19050" t="0" r="0" b="0"/>
            <wp:wrapNone/>
            <wp:docPr id="1" name="Picture 0" descr="RNAO_Logo_pref_white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RNAO_Logo_pref_white.png"/>
                    <pic:cNvPicPr/>
                  </pic:nvPicPr>
                  <pic:blipFill>
                    <a:blip r:embed="rId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606550" cy="38608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696FC1">
        <w:rPr>
          <w:noProof/>
          <w:lang w:val="en-CA" w:eastAsia="en-CA"/>
        </w:rPr>
        <mc:AlternateContent>
          <mc:Choice Requires="wps">
            <w:drawing>
              <wp:anchor distT="0" distB="0" distL="114300" distR="114300" simplePos="0" relativeHeight="251679231" behindDoc="0" locked="0" layoutInCell="1" allowOverlap="1" wp14:anchorId="2D69FF8B" wp14:editId="4A5D5690">
                <wp:simplePos x="0" y="0"/>
                <wp:positionH relativeFrom="column">
                  <wp:posOffset>1786890</wp:posOffset>
                </wp:positionH>
                <wp:positionV relativeFrom="paragraph">
                  <wp:posOffset>8166100</wp:posOffset>
                </wp:positionV>
                <wp:extent cx="2670810" cy="406400"/>
                <wp:effectExtent l="0" t="3175" r="0" b="0"/>
                <wp:wrapNone/>
                <wp:docPr id="7" name="Text Box 2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670810" cy="4064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BCFCA0D" w14:textId="721EA614" w:rsidR="00BB2DE1" w:rsidRPr="001E7EE4" w:rsidRDefault="00BB2DE1" w:rsidP="001E7EE4">
                            <w:pPr>
                              <w:jc w:val="center"/>
                              <w:rPr>
                                <w:b/>
                                <w:color w:val="006A65"/>
                                <w:sz w:val="32"/>
                                <w:szCs w:val="32"/>
                              </w:rPr>
                            </w:pPr>
                            <w:r w:rsidRPr="001E7EE4">
                              <w:rPr>
                                <w:b/>
                                <w:color w:val="006A65"/>
                                <w:sz w:val="32"/>
                                <w:szCs w:val="32"/>
                              </w:rPr>
                              <w:t>RN</w:t>
                            </w:r>
                            <w:r>
                              <w:rPr>
                                <w:b/>
                                <w:color w:val="006A65"/>
                                <w:sz w:val="32"/>
                                <w:szCs w:val="32"/>
                              </w:rPr>
                              <w:t>A</w:t>
                            </w:r>
                            <w:r w:rsidR="00742CCB">
                              <w:rPr>
                                <w:b/>
                                <w:color w:val="006A65"/>
                                <w:sz w:val="32"/>
                                <w:szCs w:val="32"/>
                              </w:rPr>
                              <w:t>O.ca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2D69FF8B" id="_x0000_t202" coordsize="21600,21600" o:spt="202" path="m,l,21600r21600,l21600,xe">
                <v:stroke joinstyle="miter"/>
                <v:path gradientshapeok="t" o:connecttype="rect"/>
              </v:shapetype>
              <v:shape id="Text Box 21" o:spid="_x0000_s1026" type="#_x0000_t202" style="position:absolute;margin-left:140.7pt;margin-top:643pt;width:210.3pt;height:32pt;z-index:251679231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" filled="f" stroked="f">
                <v:textbox>
                  <w:txbxContent>
                    <w:p w14:paraId="1BCFCA0D" w14:textId="721EA614" w:rsidR="00BB2DE1" w:rsidRPr="001E7EE4" w:rsidRDefault="00BB2DE1" w:rsidP="001E7EE4">
                      <w:pPr>
                        <w:jc w:val="center"/>
                        <w:rPr>
                          <w:b/>
                          <w:color w:val="006A65"/>
                          <w:sz w:val="32"/>
                          <w:szCs w:val="32"/>
                        </w:rPr>
                      </w:pPr>
                      <w:r w:rsidRPr="001E7EE4">
                        <w:rPr>
                          <w:b/>
                          <w:color w:val="006A65"/>
                          <w:sz w:val="32"/>
                          <w:szCs w:val="32"/>
                        </w:rPr>
                        <w:t>RN</w:t>
                      </w:r>
                      <w:r>
                        <w:rPr>
                          <w:b/>
                          <w:color w:val="006A65"/>
                          <w:sz w:val="32"/>
                          <w:szCs w:val="32"/>
                        </w:rPr>
                        <w:t>A</w:t>
                      </w:r>
                      <w:r w:rsidR="00742CCB">
                        <w:rPr>
                          <w:b/>
                          <w:color w:val="006A65"/>
                          <w:sz w:val="32"/>
                          <w:szCs w:val="32"/>
                        </w:rPr>
                        <w:t>O.ca</w:t>
                      </w:r>
                    </w:p>
                  </w:txbxContent>
                </v:textbox>
              </v:shape>
            </w:pict>
          </mc:Fallback>
        </mc:AlternateContent>
      </w:r>
      <w:r w:rsidR="00696FC1">
        <w:rPr>
          <w:noProof/>
          <w:lang w:val="en-CA" w:eastAsia="en-CA"/>
        </w:rPr>
        <mc:AlternateContent>
          <mc:Choice Requires="wps">
            <w:drawing>
              <wp:anchor distT="0" distB="0" distL="114300" distR="114300" simplePos="0" relativeHeight="251700224" behindDoc="0" locked="0" layoutInCell="1" allowOverlap="1" wp14:anchorId="567D55D4" wp14:editId="03353263">
                <wp:simplePos x="0" y="0"/>
                <wp:positionH relativeFrom="column">
                  <wp:posOffset>1295400</wp:posOffset>
                </wp:positionH>
                <wp:positionV relativeFrom="paragraph">
                  <wp:posOffset>8140700</wp:posOffset>
                </wp:positionV>
                <wp:extent cx="3314700" cy="0"/>
                <wp:effectExtent l="9525" t="6350" r="9525" b="12700"/>
                <wp:wrapNone/>
                <wp:docPr id="6" name="AutoShape 5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3314700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6A65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type w14:anchorId="43464257" id="_x0000_t32" coordsize="21600,21600" o:spt="32" o:oned="t" path="m,l21600,21600e" filled="f">
                <v:path arrowok="t" fillok="f" o:connecttype="none"/>
                <o:lock v:ext="edit" shapetype="t"/>
              </v:shapetype>
              <v:shape id="AutoShape 50" o:spid="_x0000_s1026" type="#_x0000_t32" style="position:absolute;margin-left:102pt;margin-top:641pt;width:261pt;height:0;z-index:2517002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" strokecolor="#006a65"/>
            </w:pict>
          </mc:Fallback>
        </mc:AlternateContent>
      </w:r>
      <w:r w:rsidR="00696FC1">
        <w:rPr>
          <w:noProof/>
          <w:lang w:val="en-CA" w:eastAsia="en-CA"/>
        </w:rPr>
        <mc:AlternateContent>
          <mc:Choice Requires="wps">
            <w:drawing>
              <wp:anchor distT="0" distB="0" distL="114300" distR="114300" simplePos="0" relativeHeight="251691008" behindDoc="0" locked="0" layoutInCell="1" allowOverlap="1" wp14:anchorId="21529A28" wp14:editId="6489D2FD">
                <wp:simplePos x="0" y="0"/>
                <wp:positionH relativeFrom="column">
                  <wp:posOffset>-254000</wp:posOffset>
                </wp:positionH>
                <wp:positionV relativeFrom="paragraph">
                  <wp:posOffset>3782060</wp:posOffset>
                </wp:positionV>
                <wp:extent cx="6705600" cy="3937000"/>
                <wp:effectExtent l="3175" t="635" r="0" b="0"/>
                <wp:wrapNone/>
                <wp:docPr id="5" name="Text Box 3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705600" cy="39370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2B0E2EA" w14:textId="5DAB8523" w:rsidR="00BB2DE1" w:rsidRDefault="00742CCB" w:rsidP="00C446E7">
                            <w:pPr>
                              <w:pStyle w:val="BasicParagraph"/>
                              <w:suppressAutoHyphens/>
                              <w:spacing w:line="240" w:lineRule="auto"/>
                              <w:jc w:val="center"/>
                              <w:rPr>
                                <w:rFonts w:ascii="Myriad Pro" w:hAnsi="Myriad Pro" w:cs="Myriad Pro"/>
                                <w:b/>
                                <w:color w:val="006A65"/>
                                <w:spacing w:val="9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Myriad Pro" w:hAnsi="Myriad Pro" w:cs="Myriad Pro"/>
                                <w:b/>
                                <w:color w:val="006A65"/>
                                <w:spacing w:val="9"/>
                                <w:sz w:val="32"/>
                                <w:szCs w:val="32"/>
                              </w:rPr>
                              <w:t xml:space="preserve">With RNAO President Morgan </w:t>
                            </w:r>
                            <w:proofErr w:type="spellStart"/>
                            <w:r>
                              <w:rPr>
                                <w:rFonts w:ascii="Myriad Pro" w:hAnsi="Myriad Pro" w:cs="Myriad Pro"/>
                                <w:b/>
                                <w:color w:val="006A65"/>
                                <w:spacing w:val="9"/>
                                <w:sz w:val="32"/>
                                <w:szCs w:val="32"/>
                              </w:rPr>
                              <w:t>Hoffarth</w:t>
                            </w:r>
                            <w:proofErr w:type="spellEnd"/>
                          </w:p>
                          <w:p w14:paraId="26FDEAD9" w14:textId="77777777" w:rsidR="00B34D3E" w:rsidRPr="00CC45C3" w:rsidRDefault="00B34D3E" w:rsidP="00C446E7">
                            <w:pPr>
                              <w:pStyle w:val="BasicParagraph"/>
                              <w:suppressAutoHyphens/>
                              <w:spacing w:line="240" w:lineRule="auto"/>
                              <w:jc w:val="center"/>
                              <w:rPr>
                                <w:rFonts w:ascii="Myriad Pro" w:hAnsi="Myriad Pro" w:cs="Myriad Pro"/>
                                <w:b/>
                                <w:color w:val="006A65"/>
                                <w:spacing w:val="9"/>
                                <w:sz w:val="32"/>
                                <w:szCs w:val="32"/>
                              </w:rPr>
                            </w:pPr>
                          </w:p>
                          <w:p w14:paraId="76275761" w14:textId="77777777" w:rsidR="00BB2DE1" w:rsidRPr="00E34FCB" w:rsidRDefault="00BB2DE1" w:rsidP="00C446E7">
                            <w:pPr>
                              <w:pStyle w:val="BasicParagraph"/>
                              <w:suppressAutoHyphens/>
                              <w:spacing w:line="240" w:lineRule="auto"/>
                              <w:jc w:val="center"/>
                              <w:rPr>
                                <w:rFonts w:ascii="Myriad Pro" w:hAnsi="Myriad Pro" w:cs="Myriad Pro"/>
                                <w:b/>
                                <w:color w:val="FD5A1E"/>
                                <w:spacing w:val="9"/>
                                <w:sz w:val="32"/>
                                <w:szCs w:val="32"/>
                              </w:rPr>
                            </w:pPr>
                          </w:p>
                          <w:p w14:paraId="5E500831" w14:textId="77777777" w:rsidR="00BB2DE1" w:rsidRPr="00CC45C3" w:rsidRDefault="00BB2DE1" w:rsidP="00C446E7">
                            <w:pPr>
                              <w:pStyle w:val="BasicParagraph"/>
                              <w:suppressAutoHyphens/>
                              <w:spacing w:line="240" w:lineRule="auto"/>
                              <w:jc w:val="center"/>
                              <w:rPr>
                                <w:rFonts w:ascii="Myriad Pro" w:hAnsi="Myriad Pro" w:cs="Myriad Pro"/>
                                <w:b/>
                                <w:color w:val="006A65"/>
                                <w:spacing w:val="9"/>
                                <w:sz w:val="32"/>
                                <w:szCs w:val="32"/>
                              </w:rPr>
                            </w:pPr>
                            <w:r w:rsidRPr="00CC45C3">
                              <w:rPr>
                                <w:rFonts w:ascii="Myriad Pro" w:hAnsi="Myriad Pro" w:cs="Myriad Pro"/>
                                <w:b/>
                                <w:color w:val="006A65"/>
                                <w:spacing w:val="9"/>
                                <w:sz w:val="32"/>
                                <w:szCs w:val="32"/>
                              </w:rPr>
                              <w:t>WHERE</w:t>
                            </w:r>
                          </w:p>
                          <w:p w14:paraId="0D4B6590" w14:textId="2C2843DF" w:rsidR="00BB2DE1" w:rsidRDefault="00742CCB" w:rsidP="00C446E7">
                            <w:pPr>
                              <w:pStyle w:val="BasicParagraph"/>
                              <w:suppressAutoHyphens/>
                              <w:spacing w:line="240" w:lineRule="auto"/>
                              <w:jc w:val="center"/>
                              <w:rPr>
                                <w:rFonts w:ascii="Myriad Pro" w:hAnsi="Myriad Pro" w:cs="Myriad Pro"/>
                                <w:spacing w:val="9"/>
                                <w:sz w:val="32"/>
                                <w:szCs w:val="32"/>
                              </w:rPr>
                            </w:pPr>
                            <w:proofErr w:type="gramStart"/>
                            <w:r>
                              <w:rPr>
                                <w:rFonts w:ascii="Myriad Pro" w:hAnsi="Myriad Pro" w:cs="Myriad Pro"/>
                                <w:spacing w:val="9"/>
                                <w:sz w:val="32"/>
                                <w:szCs w:val="32"/>
                              </w:rPr>
                              <w:t>via</w:t>
                            </w:r>
                            <w:proofErr w:type="gramEnd"/>
                            <w:r>
                              <w:rPr>
                                <w:rFonts w:ascii="Myriad Pro" w:hAnsi="Myriad Pro" w:cs="Myriad Pro"/>
                                <w:spacing w:val="9"/>
                                <w:sz w:val="32"/>
                                <w:szCs w:val="32"/>
                              </w:rPr>
                              <w:t xml:space="preserve"> Zoom</w:t>
                            </w:r>
                          </w:p>
                          <w:p w14:paraId="3411DBC1" w14:textId="77777777" w:rsidR="00742CCB" w:rsidRDefault="00742CCB" w:rsidP="00C446E7">
                            <w:pPr>
                              <w:pStyle w:val="BasicParagraph"/>
                              <w:suppressAutoHyphens/>
                              <w:spacing w:line="240" w:lineRule="auto"/>
                              <w:jc w:val="center"/>
                              <w:rPr>
                                <w:rFonts w:ascii="Myriad Pro" w:hAnsi="Myriad Pro" w:cs="Myriad Pro"/>
                                <w:spacing w:val="9"/>
                                <w:sz w:val="32"/>
                                <w:szCs w:val="32"/>
                              </w:rPr>
                            </w:pPr>
                          </w:p>
                          <w:p w14:paraId="2083F126" w14:textId="77777777" w:rsidR="00BB2DE1" w:rsidRPr="00CC45C3" w:rsidRDefault="00BB2DE1" w:rsidP="00C446E7">
                            <w:pPr>
                              <w:pStyle w:val="BasicParagraph"/>
                              <w:suppressAutoHyphens/>
                              <w:spacing w:line="240" w:lineRule="auto"/>
                              <w:jc w:val="center"/>
                              <w:rPr>
                                <w:rFonts w:ascii="Myriad Pro" w:hAnsi="Myriad Pro" w:cs="Myriad Pro"/>
                                <w:b/>
                                <w:color w:val="006A65"/>
                                <w:spacing w:val="9"/>
                                <w:sz w:val="32"/>
                                <w:szCs w:val="32"/>
                              </w:rPr>
                            </w:pPr>
                            <w:r w:rsidRPr="00CC45C3">
                              <w:rPr>
                                <w:rFonts w:ascii="Myriad Pro" w:hAnsi="Myriad Pro" w:cs="Myriad Pro"/>
                                <w:b/>
                                <w:color w:val="006A65"/>
                                <w:spacing w:val="9"/>
                                <w:sz w:val="32"/>
                                <w:szCs w:val="32"/>
                              </w:rPr>
                              <w:t>WHEN</w:t>
                            </w:r>
                          </w:p>
                          <w:p w14:paraId="6CC7D4A0" w14:textId="378D1562" w:rsidR="00BB2DE1" w:rsidRDefault="00742CCB" w:rsidP="00C446E7">
                            <w:pPr>
                              <w:pStyle w:val="BasicParagraph"/>
                              <w:suppressAutoHyphens/>
                              <w:spacing w:line="240" w:lineRule="auto"/>
                              <w:jc w:val="center"/>
                              <w:rPr>
                                <w:rFonts w:ascii="Myriad Pro" w:hAnsi="Myriad Pro" w:cs="Myriad Pro"/>
                                <w:spacing w:val="9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Myriad Pro" w:hAnsi="Myriad Pro" w:cs="Myriad Pro"/>
                                <w:spacing w:val="9"/>
                                <w:sz w:val="32"/>
                                <w:szCs w:val="32"/>
                              </w:rPr>
                              <w:t>November 10, 2020</w:t>
                            </w:r>
                          </w:p>
                          <w:p w14:paraId="1FC083CD" w14:textId="78B005C4" w:rsidR="00742CCB" w:rsidRDefault="00742CCB" w:rsidP="00C446E7">
                            <w:pPr>
                              <w:pStyle w:val="BasicParagraph"/>
                              <w:suppressAutoHyphens/>
                              <w:spacing w:line="240" w:lineRule="auto"/>
                              <w:jc w:val="center"/>
                              <w:rPr>
                                <w:rFonts w:ascii="Myriad Pro" w:hAnsi="Myriad Pro" w:cs="Myriad Pro"/>
                                <w:spacing w:val="9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Myriad Pro" w:hAnsi="Myriad Pro" w:cs="Myriad Pro"/>
                                <w:spacing w:val="9"/>
                                <w:sz w:val="32"/>
                                <w:szCs w:val="32"/>
                              </w:rPr>
                              <w:t>6:00pm</w:t>
                            </w:r>
                          </w:p>
                          <w:p w14:paraId="6E85A3A3" w14:textId="77777777" w:rsidR="00BB2DE1" w:rsidRDefault="00BB2DE1" w:rsidP="00742CCB">
                            <w:pPr>
                              <w:pStyle w:val="BasicParagraph"/>
                              <w:suppressAutoHyphens/>
                              <w:spacing w:line="240" w:lineRule="auto"/>
                              <w:rPr>
                                <w:rFonts w:ascii="Myriad Pro" w:hAnsi="Myriad Pro" w:cs="Myriad Pro"/>
                                <w:spacing w:val="9"/>
                                <w:sz w:val="32"/>
                                <w:szCs w:val="32"/>
                              </w:rPr>
                            </w:pPr>
                          </w:p>
                          <w:p w14:paraId="17E39762" w14:textId="77777777" w:rsidR="00BB2DE1" w:rsidRDefault="00BB2DE1" w:rsidP="00C446E7">
                            <w:pPr>
                              <w:pStyle w:val="BasicParagraph"/>
                              <w:suppressAutoHyphens/>
                              <w:spacing w:line="240" w:lineRule="auto"/>
                              <w:jc w:val="center"/>
                              <w:rPr>
                                <w:rStyle w:val="Hyperlink"/>
                                <w:rFonts w:ascii="Myriad Pro" w:hAnsi="Myriad Pro" w:cs="Arial"/>
                                <w:b/>
                                <w:bCs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Myriad Pro" w:hAnsi="Myriad Pro" w:cs="Myriad Pro"/>
                                <w:spacing w:val="9"/>
                                <w:sz w:val="32"/>
                                <w:szCs w:val="32"/>
                              </w:rPr>
                              <w:t xml:space="preserve">Register here: </w:t>
                            </w:r>
                            <w:r w:rsidR="001536D2">
                              <w:fldChar w:fldCharType="begin"/>
                            </w:r>
                            <w:r>
                              <w:instrText>HYPERLINK "https://myrnao.ca/civicrm/event/info?reset=1&amp;id=512" \t "_blank"</w:instrText>
                            </w:r>
                            <w:r w:rsidR="001536D2">
                              <w:fldChar w:fldCharType="separate"/>
                            </w:r>
                          </w:p>
                          <w:p w14:paraId="2D4FE1B3" w14:textId="7D5FD4C6" w:rsidR="00742CCB" w:rsidRDefault="001536D2" w:rsidP="00C446E7">
                            <w:pPr>
                              <w:pStyle w:val="BasicParagraph"/>
                              <w:suppressAutoHyphens/>
                              <w:spacing w:line="240" w:lineRule="auto"/>
                              <w:jc w:val="center"/>
                              <w:rPr>
                                <w:rFonts w:ascii="Myriad Pro" w:hAnsi="Myriad Pro" w:cs="Myriad Pro"/>
                                <w:spacing w:val="9"/>
                                <w:sz w:val="32"/>
                                <w:szCs w:val="32"/>
                              </w:rPr>
                            </w:pPr>
                            <w:r>
                              <w:fldChar w:fldCharType="end"/>
                            </w:r>
                            <w:r w:rsidR="00742CCB" w:rsidRPr="00742CCB">
                              <w:t xml:space="preserve"> </w:t>
                            </w:r>
                            <w:hyperlink r:id="rId6" w:history="1">
                              <w:r w:rsidR="00742CCB" w:rsidRPr="004A11E9">
                                <w:rPr>
                                  <w:rStyle w:val="Hyperlink"/>
                                  <w:rFonts w:ascii="Myriad Pro" w:hAnsi="Myriad Pro"/>
                                  <w:sz w:val="32"/>
                                  <w:szCs w:val="32"/>
                                </w:rPr>
                                <w:t>https://myrnao.ca/civicrm/event/info?reset=1&amp;id=911</w:t>
                              </w:r>
                            </w:hyperlink>
                          </w:p>
                          <w:p w14:paraId="76EF8AC7" w14:textId="77777777" w:rsidR="00BB2DE1" w:rsidRPr="00AF4499" w:rsidRDefault="00BB2DE1" w:rsidP="00C446E7">
                            <w:pPr>
                              <w:pStyle w:val="BasicParagraph"/>
                              <w:suppressAutoHyphens/>
                              <w:spacing w:line="240" w:lineRule="auto"/>
                              <w:jc w:val="center"/>
                              <w:rPr>
                                <w:rFonts w:ascii="Myriad Pro" w:hAnsi="Myriad Pro" w:cs="Myriad Pro"/>
                                <w:b/>
                                <w:spacing w:val="-7"/>
                                <w:sz w:val="32"/>
                                <w:szCs w:val="32"/>
                              </w:rPr>
                            </w:pPr>
                          </w:p>
                          <w:p w14:paraId="052E8521" w14:textId="77777777" w:rsidR="00BB2DE1" w:rsidRPr="00AA26D2" w:rsidRDefault="00BB2DE1" w:rsidP="00742CCB">
                            <w:pPr>
                              <w:pStyle w:val="BasicParagraph"/>
                              <w:suppressAutoHyphens/>
                              <w:rPr>
                                <w:rFonts w:ascii="Myriad Pro" w:hAnsi="Myriad Pro" w:cs="Myriad Pro"/>
                                <w:b/>
                                <w:color w:val="008080"/>
                                <w:spacing w:val="9"/>
                                <w:sz w:val="32"/>
                                <w:szCs w:val="32"/>
                              </w:rPr>
                            </w:pPr>
                          </w:p>
                          <w:p w14:paraId="64B5FD95" w14:textId="77777777" w:rsidR="00BB2DE1" w:rsidRDefault="00BB2DE1" w:rsidP="00AA26D2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1529A28" id="Text Box 32" o:spid="_x0000_s1027" type="#_x0000_t202" style="position:absolute;margin-left:-20pt;margin-top:297.8pt;width:528pt;height:310pt;z-index:2516910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" filled="f" stroked="f">
                <v:textbox>
                  <w:txbxContent>
                    <w:p w14:paraId="12B0E2EA" w14:textId="5DAB8523" w:rsidR="00BB2DE1" w:rsidRDefault="00742CCB" w:rsidP="00C446E7">
                      <w:pPr>
                        <w:pStyle w:val="BasicParagraph"/>
                        <w:suppressAutoHyphens/>
                        <w:spacing w:line="240" w:lineRule="auto"/>
                        <w:jc w:val="center"/>
                        <w:rPr>
                          <w:rFonts w:ascii="Myriad Pro" w:hAnsi="Myriad Pro" w:cs="Myriad Pro"/>
                          <w:b/>
                          <w:color w:val="006A65"/>
                          <w:spacing w:val="9"/>
                          <w:sz w:val="32"/>
                          <w:szCs w:val="32"/>
                        </w:rPr>
                      </w:pPr>
                      <w:r>
                        <w:rPr>
                          <w:rFonts w:ascii="Myriad Pro" w:hAnsi="Myriad Pro" w:cs="Myriad Pro"/>
                          <w:b/>
                          <w:color w:val="006A65"/>
                          <w:spacing w:val="9"/>
                          <w:sz w:val="32"/>
                          <w:szCs w:val="32"/>
                        </w:rPr>
                        <w:t xml:space="preserve">With RNAO President Morgan </w:t>
                      </w:r>
                      <w:proofErr w:type="spellStart"/>
                      <w:r>
                        <w:rPr>
                          <w:rFonts w:ascii="Myriad Pro" w:hAnsi="Myriad Pro" w:cs="Myriad Pro"/>
                          <w:b/>
                          <w:color w:val="006A65"/>
                          <w:spacing w:val="9"/>
                          <w:sz w:val="32"/>
                          <w:szCs w:val="32"/>
                        </w:rPr>
                        <w:t>Hoffarth</w:t>
                      </w:r>
                      <w:proofErr w:type="spellEnd"/>
                    </w:p>
                    <w:p w14:paraId="26FDEAD9" w14:textId="77777777" w:rsidR="00B34D3E" w:rsidRPr="00CC45C3" w:rsidRDefault="00B34D3E" w:rsidP="00C446E7">
                      <w:pPr>
                        <w:pStyle w:val="BasicParagraph"/>
                        <w:suppressAutoHyphens/>
                        <w:spacing w:line="240" w:lineRule="auto"/>
                        <w:jc w:val="center"/>
                        <w:rPr>
                          <w:rFonts w:ascii="Myriad Pro" w:hAnsi="Myriad Pro" w:cs="Myriad Pro"/>
                          <w:b/>
                          <w:color w:val="006A65"/>
                          <w:spacing w:val="9"/>
                          <w:sz w:val="32"/>
                          <w:szCs w:val="32"/>
                        </w:rPr>
                      </w:pPr>
                    </w:p>
                    <w:p w14:paraId="76275761" w14:textId="77777777" w:rsidR="00BB2DE1" w:rsidRPr="00E34FCB" w:rsidRDefault="00BB2DE1" w:rsidP="00C446E7">
                      <w:pPr>
                        <w:pStyle w:val="BasicParagraph"/>
                        <w:suppressAutoHyphens/>
                        <w:spacing w:line="240" w:lineRule="auto"/>
                        <w:jc w:val="center"/>
                        <w:rPr>
                          <w:rFonts w:ascii="Myriad Pro" w:hAnsi="Myriad Pro" w:cs="Myriad Pro"/>
                          <w:b/>
                          <w:color w:val="FD5A1E"/>
                          <w:spacing w:val="9"/>
                          <w:sz w:val="32"/>
                          <w:szCs w:val="32"/>
                        </w:rPr>
                      </w:pPr>
                    </w:p>
                    <w:p w14:paraId="5E500831" w14:textId="77777777" w:rsidR="00BB2DE1" w:rsidRPr="00CC45C3" w:rsidRDefault="00BB2DE1" w:rsidP="00C446E7">
                      <w:pPr>
                        <w:pStyle w:val="BasicParagraph"/>
                        <w:suppressAutoHyphens/>
                        <w:spacing w:line="240" w:lineRule="auto"/>
                        <w:jc w:val="center"/>
                        <w:rPr>
                          <w:rFonts w:ascii="Myriad Pro" w:hAnsi="Myriad Pro" w:cs="Myriad Pro"/>
                          <w:b/>
                          <w:color w:val="006A65"/>
                          <w:spacing w:val="9"/>
                          <w:sz w:val="32"/>
                          <w:szCs w:val="32"/>
                        </w:rPr>
                      </w:pPr>
                      <w:r w:rsidRPr="00CC45C3">
                        <w:rPr>
                          <w:rFonts w:ascii="Myriad Pro" w:hAnsi="Myriad Pro" w:cs="Myriad Pro"/>
                          <w:b/>
                          <w:color w:val="006A65"/>
                          <w:spacing w:val="9"/>
                          <w:sz w:val="32"/>
                          <w:szCs w:val="32"/>
                        </w:rPr>
                        <w:t>WHERE</w:t>
                      </w:r>
                    </w:p>
                    <w:p w14:paraId="0D4B6590" w14:textId="2C2843DF" w:rsidR="00BB2DE1" w:rsidRDefault="00742CCB" w:rsidP="00C446E7">
                      <w:pPr>
                        <w:pStyle w:val="BasicParagraph"/>
                        <w:suppressAutoHyphens/>
                        <w:spacing w:line="240" w:lineRule="auto"/>
                        <w:jc w:val="center"/>
                        <w:rPr>
                          <w:rFonts w:ascii="Myriad Pro" w:hAnsi="Myriad Pro" w:cs="Myriad Pro"/>
                          <w:spacing w:val="9"/>
                          <w:sz w:val="32"/>
                          <w:szCs w:val="32"/>
                        </w:rPr>
                      </w:pPr>
                      <w:proofErr w:type="gramStart"/>
                      <w:r>
                        <w:rPr>
                          <w:rFonts w:ascii="Myriad Pro" w:hAnsi="Myriad Pro" w:cs="Myriad Pro"/>
                          <w:spacing w:val="9"/>
                          <w:sz w:val="32"/>
                          <w:szCs w:val="32"/>
                        </w:rPr>
                        <w:t>via</w:t>
                      </w:r>
                      <w:proofErr w:type="gramEnd"/>
                      <w:r>
                        <w:rPr>
                          <w:rFonts w:ascii="Myriad Pro" w:hAnsi="Myriad Pro" w:cs="Myriad Pro"/>
                          <w:spacing w:val="9"/>
                          <w:sz w:val="32"/>
                          <w:szCs w:val="32"/>
                        </w:rPr>
                        <w:t xml:space="preserve"> Zoom</w:t>
                      </w:r>
                    </w:p>
                    <w:p w14:paraId="3411DBC1" w14:textId="77777777" w:rsidR="00742CCB" w:rsidRDefault="00742CCB" w:rsidP="00C446E7">
                      <w:pPr>
                        <w:pStyle w:val="BasicParagraph"/>
                        <w:suppressAutoHyphens/>
                        <w:spacing w:line="240" w:lineRule="auto"/>
                        <w:jc w:val="center"/>
                        <w:rPr>
                          <w:rFonts w:ascii="Myriad Pro" w:hAnsi="Myriad Pro" w:cs="Myriad Pro"/>
                          <w:spacing w:val="9"/>
                          <w:sz w:val="32"/>
                          <w:szCs w:val="32"/>
                        </w:rPr>
                      </w:pPr>
                    </w:p>
                    <w:p w14:paraId="2083F126" w14:textId="77777777" w:rsidR="00BB2DE1" w:rsidRPr="00CC45C3" w:rsidRDefault="00BB2DE1" w:rsidP="00C446E7">
                      <w:pPr>
                        <w:pStyle w:val="BasicParagraph"/>
                        <w:suppressAutoHyphens/>
                        <w:spacing w:line="240" w:lineRule="auto"/>
                        <w:jc w:val="center"/>
                        <w:rPr>
                          <w:rFonts w:ascii="Myriad Pro" w:hAnsi="Myriad Pro" w:cs="Myriad Pro"/>
                          <w:b/>
                          <w:color w:val="006A65"/>
                          <w:spacing w:val="9"/>
                          <w:sz w:val="32"/>
                          <w:szCs w:val="32"/>
                        </w:rPr>
                      </w:pPr>
                      <w:r w:rsidRPr="00CC45C3">
                        <w:rPr>
                          <w:rFonts w:ascii="Myriad Pro" w:hAnsi="Myriad Pro" w:cs="Myriad Pro"/>
                          <w:b/>
                          <w:color w:val="006A65"/>
                          <w:spacing w:val="9"/>
                          <w:sz w:val="32"/>
                          <w:szCs w:val="32"/>
                        </w:rPr>
                        <w:t>WHEN</w:t>
                      </w:r>
                    </w:p>
                    <w:p w14:paraId="6CC7D4A0" w14:textId="378D1562" w:rsidR="00BB2DE1" w:rsidRDefault="00742CCB" w:rsidP="00C446E7">
                      <w:pPr>
                        <w:pStyle w:val="BasicParagraph"/>
                        <w:suppressAutoHyphens/>
                        <w:spacing w:line="240" w:lineRule="auto"/>
                        <w:jc w:val="center"/>
                        <w:rPr>
                          <w:rFonts w:ascii="Myriad Pro" w:hAnsi="Myriad Pro" w:cs="Myriad Pro"/>
                          <w:spacing w:val="9"/>
                          <w:sz w:val="32"/>
                          <w:szCs w:val="32"/>
                        </w:rPr>
                      </w:pPr>
                      <w:r>
                        <w:rPr>
                          <w:rFonts w:ascii="Myriad Pro" w:hAnsi="Myriad Pro" w:cs="Myriad Pro"/>
                          <w:spacing w:val="9"/>
                          <w:sz w:val="32"/>
                          <w:szCs w:val="32"/>
                        </w:rPr>
                        <w:t>November 10, 2020</w:t>
                      </w:r>
                    </w:p>
                    <w:p w14:paraId="1FC083CD" w14:textId="78B005C4" w:rsidR="00742CCB" w:rsidRDefault="00742CCB" w:rsidP="00C446E7">
                      <w:pPr>
                        <w:pStyle w:val="BasicParagraph"/>
                        <w:suppressAutoHyphens/>
                        <w:spacing w:line="240" w:lineRule="auto"/>
                        <w:jc w:val="center"/>
                        <w:rPr>
                          <w:rFonts w:ascii="Myriad Pro" w:hAnsi="Myriad Pro" w:cs="Myriad Pro"/>
                          <w:spacing w:val="9"/>
                          <w:sz w:val="32"/>
                          <w:szCs w:val="32"/>
                        </w:rPr>
                      </w:pPr>
                      <w:r>
                        <w:rPr>
                          <w:rFonts w:ascii="Myriad Pro" w:hAnsi="Myriad Pro" w:cs="Myriad Pro"/>
                          <w:spacing w:val="9"/>
                          <w:sz w:val="32"/>
                          <w:szCs w:val="32"/>
                        </w:rPr>
                        <w:t>6:00pm</w:t>
                      </w:r>
                    </w:p>
                    <w:p w14:paraId="6E85A3A3" w14:textId="77777777" w:rsidR="00BB2DE1" w:rsidRDefault="00BB2DE1" w:rsidP="00742CCB">
                      <w:pPr>
                        <w:pStyle w:val="BasicParagraph"/>
                        <w:suppressAutoHyphens/>
                        <w:spacing w:line="240" w:lineRule="auto"/>
                        <w:rPr>
                          <w:rFonts w:ascii="Myriad Pro" w:hAnsi="Myriad Pro" w:cs="Myriad Pro"/>
                          <w:spacing w:val="9"/>
                          <w:sz w:val="32"/>
                          <w:szCs w:val="32"/>
                        </w:rPr>
                      </w:pPr>
                    </w:p>
                    <w:p w14:paraId="17E39762" w14:textId="77777777" w:rsidR="00BB2DE1" w:rsidRDefault="00BB2DE1" w:rsidP="00C446E7">
                      <w:pPr>
                        <w:pStyle w:val="BasicParagraph"/>
                        <w:suppressAutoHyphens/>
                        <w:spacing w:line="240" w:lineRule="auto"/>
                        <w:jc w:val="center"/>
                        <w:rPr>
                          <w:rStyle w:val="Hyperlink"/>
                          <w:rFonts w:ascii="Myriad Pro" w:hAnsi="Myriad Pro" w:cs="Arial"/>
                          <w:b/>
                          <w:bCs/>
                          <w:sz w:val="32"/>
                          <w:szCs w:val="32"/>
                        </w:rPr>
                      </w:pPr>
                      <w:r>
                        <w:rPr>
                          <w:rFonts w:ascii="Myriad Pro" w:hAnsi="Myriad Pro" w:cs="Myriad Pro"/>
                          <w:spacing w:val="9"/>
                          <w:sz w:val="32"/>
                          <w:szCs w:val="32"/>
                        </w:rPr>
                        <w:t xml:space="preserve">Register here: </w:t>
                      </w:r>
                      <w:r w:rsidR="001536D2">
                        <w:fldChar w:fldCharType="begin"/>
                      </w:r>
                      <w:r>
                        <w:instrText>HYPERLINK "https://myrnao.ca/civicrm/event/info?reset=1&amp;id=512" \t "_blank"</w:instrText>
                      </w:r>
                      <w:r w:rsidR="001536D2">
                        <w:fldChar w:fldCharType="separate"/>
                      </w:r>
                    </w:p>
                    <w:p w14:paraId="2D4FE1B3" w14:textId="7D5FD4C6" w:rsidR="00742CCB" w:rsidRDefault="001536D2" w:rsidP="00C446E7">
                      <w:pPr>
                        <w:pStyle w:val="BasicParagraph"/>
                        <w:suppressAutoHyphens/>
                        <w:spacing w:line="240" w:lineRule="auto"/>
                        <w:jc w:val="center"/>
                        <w:rPr>
                          <w:rFonts w:ascii="Myriad Pro" w:hAnsi="Myriad Pro" w:cs="Myriad Pro"/>
                          <w:spacing w:val="9"/>
                          <w:sz w:val="32"/>
                          <w:szCs w:val="32"/>
                        </w:rPr>
                      </w:pPr>
                      <w:r>
                        <w:fldChar w:fldCharType="end"/>
                      </w:r>
                      <w:r w:rsidR="00742CCB" w:rsidRPr="00742CCB">
                        <w:t xml:space="preserve"> </w:t>
                      </w:r>
                      <w:hyperlink r:id="rId7" w:history="1">
                        <w:r w:rsidR="00742CCB" w:rsidRPr="004A11E9">
                          <w:rPr>
                            <w:rStyle w:val="Hyperlink"/>
                            <w:rFonts w:ascii="Myriad Pro" w:hAnsi="Myriad Pro"/>
                            <w:sz w:val="32"/>
                            <w:szCs w:val="32"/>
                          </w:rPr>
                          <w:t>https://myrnao.ca/civicrm/event/info?reset=1&amp;id=911</w:t>
                        </w:r>
                      </w:hyperlink>
                    </w:p>
                    <w:p w14:paraId="76EF8AC7" w14:textId="77777777" w:rsidR="00BB2DE1" w:rsidRPr="00AF4499" w:rsidRDefault="00BB2DE1" w:rsidP="00C446E7">
                      <w:pPr>
                        <w:pStyle w:val="BasicParagraph"/>
                        <w:suppressAutoHyphens/>
                        <w:spacing w:line="240" w:lineRule="auto"/>
                        <w:jc w:val="center"/>
                        <w:rPr>
                          <w:rFonts w:ascii="Myriad Pro" w:hAnsi="Myriad Pro" w:cs="Myriad Pro"/>
                          <w:b/>
                          <w:spacing w:val="-7"/>
                          <w:sz w:val="32"/>
                          <w:szCs w:val="32"/>
                        </w:rPr>
                      </w:pPr>
                    </w:p>
                    <w:p w14:paraId="052E8521" w14:textId="77777777" w:rsidR="00BB2DE1" w:rsidRPr="00AA26D2" w:rsidRDefault="00BB2DE1" w:rsidP="00742CCB">
                      <w:pPr>
                        <w:pStyle w:val="BasicParagraph"/>
                        <w:suppressAutoHyphens/>
                        <w:rPr>
                          <w:rFonts w:ascii="Myriad Pro" w:hAnsi="Myriad Pro" w:cs="Myriad Pro"/>
                          <w:b/>
                          <w:color w:val="008080"/>
                          <w:spacing w:val="9"/>
                          <w:sz w:val="32"/>
                          <w:szCs w:val="32"/>
                        </w:rPr>
                      </w:pPr>
                    </w:p>
                    <w:p w14:paraId="64B5FD95" w14:textId="77777777" w:rsidR="00BB2DE1" w:rsidRDefault="00BB2DE1" w:rsidP="00AA26D2"/>
                  </w:txbxContent>
                </v:textbox>
              </v:shape>
            </w:pict>
          </mc:Fallback>
        </mc:AlternateContent>
      </w:r>
      <w:r w:rsidR="00696FC1">
        <w:rPr>
          <w:noProof/>
          <w:lang w:val="en-CA" w:eastAsia="en-CA"/>
        </w:rPr>
        <mc:AlternateContent>
          <mc:Choice Requires="wps">
            <w:drawing>
              <wp:anchor distT="0" distB="0" distL="114300" distR="114300" simplePos="0" relativeHeight="251692032" behindDoc="0" locked="0" layoutInCell="1" allowOverlap="1" wp14:anchorId="78F0B8D5" wp14:editId="54BA1974">
                <wp:simplePos x="0" y="0"/>
                <wp:positionH relativeFrom="column">
                  <wp:posOffset>2133600</wp:posOffset>
                </wp:positionH>
                <wp:positionV relativeFrom="paragraph">
                  <wp:posOffset>-977900</wp:posOffset>
                </wp:positionV>
                <wp:extent cx="4721860" cy="1460500"/>
                <wp:effectExtent l="0" t="3175" r="2540" b="3175"/>
                <wp:wrapNone/>
                <wp:docPr id="4" name="Text Box 4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721860" cy="1460500"/>
                        </a:xfrm>
                        <a:prstGeom prst="rect">
                          <a:avLst/>
                        </a:prstGeom>
                        <a:solidFill>
                          <a:schemeClr val="tx1">
                            <a:lumMod val="100000"/>
                            <a:lumOff val="0"/>
                          </a:schemeClr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619336EB" w14:textId="77777777" w:rsidR="00BB2DE1" w:rsidRDefault="00BB2DE1" w:rsidP="00D54F86">
                            <w:pPr>
                              <w:spacing w:after="0" w:line="240" w:lineRule="auto"/>
                              <w:rPr>
                                <w:color w:val="FFFFFF" w:themeColor="background1"/>
                                <w:sz w:val="44"/>
                                <w:szCs w:val="44"/>
                              </w:rPr>
                            </w:pPr>
                          </w:p>
                          <w:p w14:paraId="67AEC72F" w14:textId="3AF4BAC4" w:rsidR="00BB2DE1" w:rsidRPr="00CC45C3" w:rsidRDefault="001536D2" w:rsidP="00D54F86">
                            <w:pPr>
                              <w:spacing w:after="0" w:line="240" w:lineRule="auto"/>
                              <w:rPr>
                                <w:rFonts w:cstheme="minorHAnsi"/>
                                <w:bCs/>
                                <w:color w:val="FFFFFF" w:themeColor="background1"/>
                                <w:sz w:val="44"/>
                                <w:szCs w:val="44"/>
                              </w:rPr>
                            </w:pPr>
                            <w:r w:rsidRPr="00CC45C3">
                              <w:rPr>
                                <w:color w:val="FFFFFF" w:themeColor="background1"/>
                                <w:sz w:val="44"/>
                                <w:szCs w:val="44"/>
                              </w:rPr>
                              <w:fldChar w:fldCharType="begin"/>
                            </w:r>
                            <w:r w:rsidR="00BB2DE1" w:rsidRPr="00CC45C3">
                              <w:rPr>
                                <w:color w:val="FFFFFF" w:themeColor="background1"/>
                                <w:sz w:val="44"/>
                                <w:szCs w:val="44"/>
                              </w:rPr>
                              <w:instrText xml:space="preserve"> HYPERLINK "http://chapters-igs.rnao.ca/chapter/44/about" \o "Muskoka-Huronia-Parry Sound Chapter website" \t "_blank" </w:instrText>
                            </w:r>
                            <w:r w:rsidRPr="00CC45C3">
                              <w:rPr>
                                <w:color w:val="FFFFFF" w:themeColor="background1"/>
                                <w:sz w:val="44"/>
                                <w:szCs w:val="44"/>
                              </w:rPr>
                              <w:fldChar w:fldCharType="separate"/>
                            </w:r>
                            <w:r w:rsidR="00742CCB">
                              <w:rPr>
                                <w:rFonts w:ascii="Calibri" w:hAnsi="Calibri" w:cs="Calibri"/>
                                <w:b/>
                                <w:bCs/>
                                <w:color w:val="FFFFFF" w:themeColor="background1"/>
                                <w:sz w:val="44"/>
                                <w:szCs w:val="44"/>
                              </w:rPr>
                              <w:t>DURHAM - NORTHUMBERLAND</w:t>
                            </w:r>
                          </w:p>
                          <w:p w14:paraId="371C52E8" w14:textId="77777777" w:rsidR="00BB2DE1" w:rsidRPr="00742CCB" w:rsidRDefault="00BB2DE1" w:rsidP="00D54F86">
                            <w:pPr>
                              <w:spacing w:after="0" w:line="240" w:lineRule="auto"/>
                              <w:rPr>
                                <w:rFonts w:ascii="Calibri" w:hAnsi="Calibri" w:cs="Calibri"/>
                                <w:b/>
                                <w:bCs/>
                                <w:color w:val="FFFFFF" w:themeColor="background1"/>
                                <w:sz w:val="44"/>
                                <w:szCs w:val="44"/>
                              </w:rPr>
                            </w:pPr>
                            <w:r w:rsidRPr="00742CCB">
                              <w:rPr>
                                <w:rFonts w:cstheme="minorHAnsi"/>
                                <w:b/>
                                <w:bCs/>
                                <w:color w:val="FFFFFF" w:themeColor="background1"/>
                                <w:sz w:val="44"/>
                                <w:szCs w:val="44"/>
                              </w:rPr>
                              <w:t>CHAPTER</w:t>
                            </w:r>
                            <w:r w:rsidR="001536D2" w:rsidRPr="00742CCB">
                              <w:rPr>
                                <w:b/>
                                <w:color w:val="FFFFFF" w:themeColor="background1"/>
                                <w:sz w:val="44"/>
                                <w:szCs w:val="44"/>
                              </w:rPr>
                              <w:fldChar w:fldCharType="end"/>
                            </w:r>
                          </w:p>
                          <w:p w14:paraId="54A55949" w14:textId="77777777" w:rsidR="00BB2DE1" w:rsidRPr="002D6234" w:rsidRDefault="00BB2DE1" w:rsidP="00D54F86">
                            <w:pPr>
                              <w:spacing w:line="240" w:lineRule="auto"/>
                              <w:rPr>
                                <w:rFonts w:cstheme="minorHAnsi"/>
                                <w:color w:val="000000" w:themeColor="text1"/>
                                <w:sz w:val="56"/>
                                <w:szCs w:val="56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8F0B8D5" id="Text Box 44" o:spid="_x0000_s1028" type="#_x0000_t202" style="position:absolute;margin-left:168pt;margin-top:-77pt;width:371.8pt;height:115pt;z-index:2516920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" fillcolor="black [3213]" stroked="f">
                <v:textbox>
                  <w:txbxContent>
                    <w:p w14:paraId="619336EB" w14:textId="77777777" w:rsidR="00BB2DE1" w:rsidRDefault="00BB2DE1" w:rsidP="00D54F86">
                      <w:pPr>
                        <w:spacing w:after="0" w:line="240" w:lineRule="auto"/>
                        <w:rPr>
                          <w:color w:val="FFFFFF" w:themeColor="background1"/>
                          <w:sz w:val="44"/>
                          <w:szCs w:val="44"/>
                        </w:rPr>
                      </w:pPr>
                    </w:p>
                    <w:p w14:paraId="67AEC72F" w14:textId="3AF4BAC4" w:rsidR="00BB2DE1" w:rsidRPr="00CC45C3" w:rsidRDefault="001536D2" w:rsidP="00D54F86">
                      <w:pPr>
                        <w:spacing w:after="0" w:line="240" w:lineRule="auto"/>
                        <w:rPr>
                          <w:rFonts w:cstheme="minorHAnsi"/>
                          <w:bCs/>
                          <w:color w:val="FFFFFF" w:themeColor="background1"/>
                          <w:sz w:val="44"/>
                          <w:szCs w:val="44"/>
                        </w:rPr>
                      </w:pPr>
                      <w:r w:rsidRPr="00CC45C3">
                        <w:rPr>
                          <w:color w:val="FFFFFF" w:themeColor="background1"/>
                          <w:sz w:val="44"/>
                          <w:szCs w:val="44"/>
                        </w:rPr>
                        <w:fldChar w:fldCharType="begin"/>
                      </w:r>
                      <w:r w:rsidR="00BB2DE1" w:rsidRPr="00CC45C3">
                        <w:rPr>
                          <w:color w:val="FFFFFF" w:themeColor="background1"/>
                          <w:sz w:val="44"/>
                          <w:szCs w:val="44"/>
                        </w:rPr>
                        <w:instrText xml:space="preserve"> HYPERLINK "http://chapters-igs.rnao.ca/chapter/44/about" \o "Muskoka-Huronia-Parry Sound Chapter website" \t "_blank" </w:instrText>
                      </w:r>
                      <w:r w:rsidRPr="00CC45C3">
                        <w:rPr>
                          <w:color w:val="FFFFFF" w:themeColor="background1"/>
                          <w:sz w:val="44"/>
                          <w:szCs w:val="44"/>
                        </w:rPr>
                        <w:fldChar w:fldCharType="separate"/>
                      </w:r>
                      <w:r w:rsidR="00742CCB">
                        <w:rPr>
                          <w:rFonts w:ascii="Calibri" w:hAnsi="Calibri" w:cs="Calibri"/>
                          <w:b/>
                          <w:bCs/>
                          <w:color w:val="FFFFFF" w:themeColor="background1"/>
                          <w:sz w:val="44"/>
                          <w:szCs w:val="44"/>
                        </w:rPr>
                        <w:t>DURHAM - NORTHUMBERLAND</w:t>
                      </w:r>
                    </w:p>
                    <w:p w14:paraId="371C52E8" w14:textId="77777777" w:rsidR="00BB2DE1" w:rsidRPr="00742CCB" w:rsidRDefault="00BB2DE1" w:rsidP="00D54F86">
                      <w:pPr>
                        <w:spacing w:after="0" w:line="240" w:lineRule="auto"/>
                        <w:rPr>
                          <w:rFonts w:ascii="Calibri" w:hAnsi="Calibri" w:cs="Calibri"/>
                          <w:b/>
                          <w:bCs/>
                          <w:color w:val="FFFFFF" w:themeColor="background1"/>
                          <w:sz w:val="44"/>
                          <w:szCs w:val="44"/>
                        </w:rPr>
                      </w:pPr>
                      <w:r w:rsidRPr="00742CCB">
                        <w:rPr>
                          <w:rFonts w:cstheme="minorHAnsi"/>
                          <w:b/>
                          <w:bCs/>
                          <w:color w:val="FFFFFF" w:themeColor="background1"/>
                          <w:sz w:val="44"/>
                          <w:szCs w:val="44"/>
                        </w:rPr>
                        <w:t>CHAPTER</w:t>
                      </w:r>
                      <w:r w:rsidR="001536D2" w:rsidRPr="00742CCB">
                        <w:rPr>
                          <w:b/>
                          <w:color w:val="FFFFFF" w:themeColor="background1"/>
                          <w:sz w:val="44"/>
                          <w:szCs w:val="44"/>
                        </w:rPr>
                        <w:fldChar w:fldCharType="end"/>
                      </w:r>
                    </w:p>
                    <w:p w14:paraId="54A55949" w14:textId="77777777" w:rsidR="00BB2DE1" w:rsidRPr="002D6234" w:rsidRDefault="00BB2DE1" w:rsidP="00D54F86">
                      <w:pPr>
                        <w:spacing w:line="240" w:lineRule="auto"/>
                        <w:rPr>
                          <w:rFonts w:cstheme="minorHAnsi"/>
                          <w:color w:val="000000" w:themeColor="text1"/>
                          <w:sz w:val="56"/>
                          <w:szCs w:val="56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696FC1">
        <w:rPr>
          <w:noProof/>
          <w:lang w:val="en-CA" w:eastAsia="en-CA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45EFCE72" wp14:editId="5924FC3A">
                <wp:simplePos x="0" y="0"/>
                <wp:positionH relativeFrom="column">
                  <wp:posOffset>-925195</wp:posOffset>
                </wp:positionH>
                <wp:positionV relativeFrom="paragraph">
                  <wp:posOffset>-977900</wp:posOffset>
                </wp:positionV>
                <wp:extent cx="7780655" cy="1460500"/>
                <wp:effectExtent l="0" t="3175" r="2540" b="3175"/>
                <wp:wrapNone/>
                <wp:docPr id="3" name="Rectangl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7780655" cy="1460500"/>
                        </a:xfrm>
                        <a:prstGeom prst="rect">
                          <a:avLst/>
                        </a:prstGeom>
                        <a:solidFill>
                          <a:srgbClr val="006A65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rect w14:anchorId="1C3A4BBB" id="Rectangle 2" o:spid="_x0000_s1026" style="position:absolute;margin-left:-72.85pt;margin-top:-77pt;width:612.65pt;height:11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" fillcolor="#006a65" stroked="f"/>
            </w:pict>
          </mc:Fallback>
        </mc:AlternateContent>
      </w:r>
      <w:r w:rsidR="00CB4CE5">
        <w:softHyphen/>
      </w:r>
      <w:r w:rsidR="001E7EE4">
        <w:t xml:space="preserve">        </w:t>
      </w:r>
      <w:bookmarkStart w:id="0" w:name="_GoBack"/>
      <w:bookmarkEnd w:id="0"/>
    </w:p>
    <w:sectPr w:rsidR="00A96583" w:rsidSect="0063248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yriad Pro">
    <w:altName w:val="Arial"/>
    <w:panose1 w:val="00000000000000000000"/>
    <w:charset w:val="00"/>
    <w:family w:val="swiss"/>
    <w:notTrueType/>
    <w:pitch w:val="variable"/>
    <w:sig w:usb0="A00002AF" w:usb1="5000204B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7AwMDSyMDe3sDSwtDBT0lEKTi0uzszPAykwqgUA5nk70iwAAAA="/>
  </w:docVars>
  <w:rsids>
    <w:rsidRoot w:val="00261BDC"/>
    <w:rsid w:val="00012942"/>
    <w:rsid w:val="0002202B"/>
    <w:rsid w:val="00031ACF"/>
    <w:rsid w:val="00044139"/>
    <w:rsid w:val="000D0C4F"/>
    <w:rsid w:val="0011798A"/>
    <w:rsid w:val="00131C38"/>
    <w:rsid w:val="001536D2"/>
    <w:rsid w:val="001857B2"/>
    <w:rsid w:val="001938A1"/>
    <w:rsid w:val="001C66D5"/>
    <w:rsid w:val="001D124F"/>
    <w:rsid w:val="001E7EE4"/>
    <w:rsid w:val="00231566"/>
    <w:rsid w:val="00261BDC"/>
    <w:rsid w:val="00273E19"/>
    <w:rsid w:val="002B37AF"/>
    <w:rsid w:val="002D6234"/>
    <w:rsid w:val="002E7F51"/>
    <w:rsid w:val="002F5197"/>
    <w:rsid w:val="00301476"/>
    <w:rsid w:val="003354E8"/>
    <w:rsid w:val="00342C0C"/>
    <w:rsid w:val="003470B5"/>
    <w:rsid w:val="00363B07"/>
    <w:rsid w:val="0037001C"/>
    <w:rsid w:val="00370D40"/>
    <w:rsid w:val="003B34DA"/>
    <w:rsid w:val="003C019D"/>
    <w:rsid w:val="003F6E3A"/>
    <w:rsid w:val="004002A5"/>
    <w:rsid w:val="0041314A"/>
    <w:rsid w:val="00434C86"/>
    <w:rsid w:val="00471E20"/>
    <w:rsid w:val="00473ECB"/>
    <w:rsid w:val="004C0D1D"/>
    <w:rsid w:val="004D07A0"/>
    <w:rsid w:val="00516D02"/>
    <w:rsid w:val="00520D2A"/>
    <w:rsid w:val="00525365"/>
    <w:rsid w:val="0057187E"/>
    <w:rsid w:val="00577D4E"/>
    <w:rsid w:val="0058474F"/>
    <w:rsid w:val="005C4EAA"/>
    <w:rsid w:val="005D77DD"/>
    <w:rsid w:val="005E1A1E"/>
    <w:rsid w:val="005F523F"/>
    <w:rsid w:val="006021FD"/>
    <w:rsid w:val="00606798"/>
    <w:rsid w:val="00613B5F"/>
    <w:rsid w:val="006159A9"/>
    <w:rsid w:val="00632480"/>
    <w:rsid w:val="00654837"/>
    <w:rsid w:val="00696FC1"/>
    <w:rsid w:val="00742CCB"/>
    <w:rsid w:val="007604FB"/>
    <w:rsid w:val="00801036"/>
    <w:rsid w:val="00814D88"/>
    <w:rsid w:val="008277DC"/>
    <w:rsid w:val="008736F9"/>
    <w:rsid w:val="00924FBF"/>
    <w:rsid w:val="0093685F"/>
    <w:rsid w:val="00952306"/>
    <w:rsid w:val="009A7F0E"/>
    <w:rsid w:val="009D3BF1"/>
    <w:rsid w:val="009D7D1B"/>
    <w:rsid w:val="009F2924"/>
    <w:rsid w:val="00A302C0"/>
    <w:rsid w:val="00A704CA"/>
    <w:rsid w:val="00A83EDE"/>
    <w:rsid w:val="00A96583"/>
    <w:rsid w:val="00AA26D2"/>
    <w:rsid w:val="00AF0C67"/>
    <w:rsid w:val="00B27151"/>
    <w:rsid w:val="00B34D3E"/>
    <w:rsid w:val="00BB2DE1"/>
    <w:rsid w:val="00BD5F97"/>
    <w:rsid w:val="00C070AC"/>
    <w:rsid w:val="00C446E7"/>
    <w:rsid w:val="00CB0F64"/>
    <w:rsid w:val="00CB4CE5"/>
    <w:rsid w:val="00CB79C9"/>
    <w:rsid w:val="00CC443A"/>
    <w:rsid w:val="00CC45C3"/>
    <w:rsid w:val="00D128F8"/>
    <w:rsid w:val="00D17C9C"/>
    <w:rsid w:val="00D54F86"/>
    <w:rsid w:val="00D72A42"/>
    <w:rsid w:val="00DC3F9E"/>
    <w:rsid w:val="00DD2E62"/>
    <w:rsid w:val="00DE46DE"/>
    <w:rsid w:val="00DE7B8F"/>
    <w:rsid w:val="00E1380D"/>
    <w:rsid w:val="00E34FCB"/>
    <w:rsid w:val="00E40C5A"/>
    <w:rsid w:val="00E84863"/>
    <w:rsid w:val="00EA2FA5"/>
    <w:rsid w:val="00ED7367"/>
    <w:rsid w:val="00F35BEE"/>
    <w:rsid w:val="00F80641"/>
    <w:rsid w:val="00F83664"/>
    <w:rsid w:val="00FA5E38"/>
    <w:rsid w:val="00FB2825"/>
    <w:rsid w:val="00FB5CA5"/>
    <w:rsid w:val="00FC669E"/>
    <w:rsid w:val="00FD73D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>
      <o:colormru v:ext="edit" colors="teal"/>
      <o:colormenu v:ext="edit" fillcolor="teal"/>
    </o:shapedefaults>
    <o:shapelayout v:ext="edit">
      <o:idmap v:ext="edit" data="1"/>
      <o:regrouptable v:ext="edit">
        <o:entry new="1" old="0"/>
      </o:regrouptable>
    </o:shapelayout>
  </w:shapeDefaults>
  <w:decimalSymbol w:val="."/>
  <w:listSeparator w:val=","/>
  <w14:docId w14:val="233C35F3"/>
  <w15:docId w15:val="{74775CE7-D8B9-4717-ACFC-C8204E0E4E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32480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577D4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77D4E"/>
    <w:rPr>
      <w:rFonts w:ascii="Tahoma" w:hAnsi="Tahoma" w:cs="Tahoma"/>
      <w:sz w:val="16"/>
      <w:szCs w:val="16"/>
    </w:rPr>
  </w:style>
  <w:style w:type="character" w:customStyle="1" w:styleId="object">
    <w:name w:val="object"/>
    <w:basedOn w:val="DefaultParagraphFont"/>
    <w:rsid w:val="006159A9"/>
  </w:style>
  <w:style w:type="character" w:styleId="Hyperlink">
    <w:name w:val="Hyperlink"/>
    <w:basedOn w:val="DefaultParagraphFont"/>
    <w:uiPriority w:val="99"/>
    <w:unhideWhenUsed/>
    <w:rsid w:val="006159A9"/>
    <w:rPr>
      <w:color w:val="0000FF"/>
      <w:u w:val="single"/>
    </w:rPr>
  </w:style>
  <w:style w:type="paragraph" w:customStyle="1" w:styleId="BasicParagraph">
    <w:name w:val="[Basic Paragraph]"/>
    <w:basedOn w:val="Normal"/>
    <w:uiPriority w:val="99"/>
    <w:rsid w:val="00CB0F64"/>
    <w:pPr>
      <w:autoSpaceDE w:val="0"/>
      <w:autoSpaceDN w:val="0"/>
      <w:adjustRightInd w:val="0"/>
      <w:spacing w:after="0" w:line="288" w:lineRule="auto"/>
      <w:textAlignment w:val="center"/>
    </w:pPr>
    <w:rPr>
      <w:rFonts w:ascii="Times New Roman" w:hAnsi="Times New Roman" w:cs="Times New Roman"/>
      <w:color w:val="000000"/>
      <w:sz w:val="24"/>
      <w:szCs w:val="24"/>
    </w:rPr>
  </w:style>
  <w:style w:type="character" w:styleId="Strong">
    <w:name w:val="Strong"/>
    <w:basedOn w:val="DefaultParagraphFont"/>
    <w:uiPriority w:val="22"/>
    <w:qFormat/>
    <w:rsid w:val="004D07A0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935822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yperlink" Target="https://myrnao.ca/civicrm/event/info?reset=1&amp;id=911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myrnao.ca/civicrm/event/info?reset=1&amp;id=911" TargetMode="External"/><Relationship Id="rId5" Type="http://schemas.openxmlformats.org/officeDocument/2006/relationships/image" Target="media/image2.png"/><Relationship Id="rId4" Type="http://schemas.openxmlformats.org/officeDocument/2006/relationships/image" Target="media/image1.png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</Words>
  <Characters>15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olgag</dc:creator>
  <cp:lastModifiedBy>Pikaart, Kathleen</cp:lastModifiedBy>
  <cp:revision>2</cp:revision>
  <cp:lastPrinted>2018-09-05T19:18:00Z</cp:lastPrinted>
  <dcterms:created xsi:type="dcterms:W3CDTF">2020-10-23T19:49:00Z</dcterms:created>
  <dcterms:modified xsi:type="dcterms:W3CDTF">2020-10-23T19:49:00Z</dcterms:modified>
</cp:coreProperties>
</file>